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252" w:rsidRPr="00823444" w:rsidRDefault="00F22252" w:rsidP="00F22252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_GoBack"/>
      <w:bookmarkEnd w:id="0"/>
      <w:r w:rsidRPr="00823444">
        <w:rPr>
          <w:rFonts w:ascii="Times New Roman" w:hAnsi="Times New Roman" w:cs="Times New Roman"/>
          <w:b/>
          <w:sz w:val="44"/>
          <w:szCs w:val="44"/>
        </w:rPr>
        <w:t>Central University of Haryana</w:t>
      </w:r>
    </w:p>
    <w:p w:rsidR="00F22252" w:rsidRPr="00823444" w:rsidRDefault="00F22252" w:rsidP="00F22252">
      <w:pPr>
        <w:spacing w:after="0"/>
        <w:jc w:val="center"/>
        <w:rPr>
          <w:rFonts w:ascii="Times New Roman" w:hAnsi="Times New Roman" w:cs="Times New Roman"/>
          <w:b/>
        </w:rPr>
      </w:pPr>
      <w:r w:rsidRPr="00823444">
        <w:rPr>
          <w:rFonts w:ascii="Times New Roman" w:hAnsi="Times New Roman" w:cs="Times New Roman"/>
          <w:b/>
        </w:rPr>
        <w:t>Department of Political Science</w:t>
      </w:r>
    </w:p>
    <w:p w:rsidR="00F22252" w:rsidRPr="00823444" w:rsidRDefault="00F22252" w:rsidP="00F22252">
      <w:pPr>
        <w:spacing w:after="0"/>
        <w:jc w:val="center"/>
        <w:rPr>
          <w:rFonts w:ascii="Times New Roman" w:hAnsi="Times New Roman" w:cs="Times New Roman"/>
          <w:b/>
        </w:rPr>
      </w:pPr>
      <w:r w:rsidRPr="00823444">
        <w:rPr>
          <w:rFonts w:ascii="Times New Roman" w:hAnsi="Times New Roman" w:cs="Times New Roman"/>
          <w:b/>
        </w:rPr>
        <w:t>School of Humanities and Social Sciences</w:t>
      </w:r>
    </w:p>
    <w:p w:rsidR="00F22252" w:rsidRDefault="00F22252" w:rsidP="00F22252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gram</w:t>
      </w:r>
      <w:r w:rsidRPr="00823444">
        <w:rPr>
          <w:rFonts w:ascii="Times New Roman" w:hAnsi="Times New Roman" w:cs="Times New Roman"/>
          <w:b/>
        </w:rPr>
        <w:t xml:space="preserve"> M.A Political Science</w:t>
      </w:r>
    </w:p>
    <w:p w:rsidR="00F22252" w:rsidRDefault="00F22252" w:rsidP="00F22252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mprehensive Merit List (Marks Wise) of Registered Candidate at CUET- PG Portal</w:t>
      </w:r>
    </w:p>
    <w:p w:rsidR="00F22252" w:rsidRDefault="00F22252" w:rsidP="00F22252">
      <w:pPr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10530" w:type="dxa"/>
        <w:tblInd w:w="-432" w:type="dxa"/>
        <w:tblLook w:val="04A0" w:firstRow="1" w:lastRow="0" w:firstColumn="1" w:lastColumn="0" w:noHBand="0" w:noVBand="1"/>
      </w:tblPr>
      <w:tblGrid>
        <w:gridCol w:w="895"/>
        <w:gridCol w:w="2413"/>
        <w:gridCol w:w="2105"/>
        <w:gridCol w:w="2346"/>
        <w:gridCol w:w="1424"/>
        <w:gridCol w:w="1347"/>
      </w:tblGrid>
      <w:tr w:rsidR="00F22252" w:rsidTr="00F22252">
        <w:tc>
          <w:tcPr>
            <w:tcW w:w="895" w:type="dxa"/>
          </w:tcPr>
          <w:p w:rsidR="00F22252" w:rsidRDefault="00F22252" w:rsidP="00C03E1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2413" w:type="dxa"/>
          </w:tcPr>
          <w:p w:rsidR="00F22252" w:rsidRDefault="00F22252" w:rsidP="00C03E1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orm Number</w:t>
            </w:r>
          </w:p>
        </w:tc>
        <w:tc>
          <w:tcPr>
            <w:tcW w:w="2105" w:type="dxa"/>
          </w:tcPr>
          <w:p w:rsidR="00F22252" w:rsidRDefault="00F22252" w:rsidP="00C03E1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2346" w:type="dxa"/>
          </w:tcPr>
          <w:p w:rsidR="00F22252" w:rsidRDefault="00F22252" w:rsidP="00C03E1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1424" w:type="dxa"/>
          </w:tcPr>
          <w:p w:rsidR="00F22252" w:rsidRDefault="00F22252" w:rsidP="00C03E1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WD Status</w:t>
            </w:r>
          </w:p>
        </w:tc>
        <w:tc>
          <w:tcPr>
            <w:tcW w:w="1347" w:type="dxa"/>
          </w:tcPr>
          <w:p w:rsidR="00F22252" w:rsidRDefault="00F22252" w:rsidP="00C03E1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05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HABH HOOD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09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SH PRAKASH SIN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70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YAN GURJ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03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AN SIHAG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5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AVESH KARNATAK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30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HANDHUKIYA DEV AMIT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32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ETY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5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NU PRAJAPA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76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M PATID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7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ETAN PRAKA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4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AW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65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VI SHANK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25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ULDEEP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1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NDITA BHATNAG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50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RV CHAND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81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KSHA SRIVASTAV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U VARGHES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2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SKAR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82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GALE RUPEN RAVIND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05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KSHA AHLAWA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15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WATHI 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81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VNEET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35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YUSHI KESHARWA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7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TYAPRAKASH RAJPU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49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CHHA THAP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77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NDA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BC (CENTRAL LIST, </w:t>
            </w:r>
            <w:r>
              <w:rPr>
                <w:rFonts w:ascii="Calibri" w:hAnsi="Calibri" w:cs="Calibri"/>
                <w:color w:val="000000"/>
              </w:rPr>
              <w:lastRenderedPageBreak/>
              <w:t>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50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UPENDE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3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CH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0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RAN DAYAL AHAMED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78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MAL NAY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50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RIDDHESH KUMAR J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67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HENGBAM LIKLAILEMBA MEETE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04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KI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2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CH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49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WA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26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A P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96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OORVA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6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TESH CHOL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5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ACHI TRIPAT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63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NGEIJAM CHIDAMBARAM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26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AKIL K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6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SHIKA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43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TIK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88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HABH MINJ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84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SH RAJU BOROK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9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GALE SAURAV NANASAHEB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20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OORVADITYA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8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YANSHU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73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SHTI ARCHIK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96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VEK KUMAR TRIPAT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5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PITA BEHE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04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XMAN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98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ROJ BISW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93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AMANANDA BEHE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7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SHI BANERJE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14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AVARSHI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5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71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DDHANT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03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AND KUMAR AM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25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BATI VAMS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PANGLEMLA KICHU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19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UBHAM KUMAR KUSHAWA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21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M PRABHAK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47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SHVARD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50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JAY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10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 G KEERTHA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69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LMAN ALA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02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SI SHUKL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44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UPENDRA CHOUDHAR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75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YAN BANS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96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OGE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69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KSHYA GUP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8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SHAR BARET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72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IBALYA PARID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3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NIS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24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JALI JINE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2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UV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72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ATYUSH PATE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09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R.RITE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2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TKARSH NEG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24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NSHIKA MITT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45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NDU ROOPA S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03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IPIKA KHAT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8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NISHQ SURENDRA GAJBHIY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52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OORVA VAT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36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NI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74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RSHA KUSHWA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BC (CENTRAL LIST, </w:t>
            </w:r>
            <w:r>
              <w:rPr>
                <w:rFonts w:ascii="Calibri" w:hAnsi="Calibri" w:cs="Calibri"/>
                <w:color w:val="000000"/>
              </w:rPr>
              <w:lastRenderedPageBreak/>
              <w:t>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1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ISHA D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54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AST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41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RINAL SHAILENDRA RA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29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ITYA SINGH A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 CEREBRAL PALSY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30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UTAM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20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USK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50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M SINGH BAI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98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ARTI GULI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54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KI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97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ASTHA SIN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SWAJIT JADAB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65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AK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56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GHNA MANOHAR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31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USHANK PRASAD D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6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THIMA LUBANA 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01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WASTY KUNDU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48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DAY PRATAP SINGH BHADOR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6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INAYA G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65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HU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83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ANISH PATE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40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NEHA DASGHO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72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JAL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81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IL PANCHOT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4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VANANDA 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74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VI KUMAR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39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LOTPAL D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32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ATIBHA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42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SHI ACHARJE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82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JAL TRIPAT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06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NCE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4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A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1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21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ESH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55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ANTIKA ROUT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56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RVI RICHHAR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92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HISHEK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21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WETA RAJ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42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YANK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5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I RAIKV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0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OJ KUMAR BORUA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8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HWISH SAJID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06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KANYA JE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39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NESH KUMAR 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14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ITENDRA TRIPAT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71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USHAN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09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YOTI POONI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6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JNI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44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ULAVALA JAISRI DEEPT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11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NAM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49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DHUR KUKRE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66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VAJEETH J 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74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MADRITA SARK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90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TAP MAND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00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RISHMA BEHE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09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HIL PUNI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00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RADDHA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02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JAY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98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ESH SINGH ORK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07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UHAMMED ADUL.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77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PLAVI VINOD JOS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60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KITA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01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MANS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52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ILY SAI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BC (CENTRAL LIST, </w:t>
            </w:r>
            <w:r>
              <w:rPr>
                <w:rFonts w:ascii="Calibri" w:hAnsi="Calibri" w:cs="Calibri"/>
                <w:color w:val="000000"/>
              </w:rPr>
              <w:lastRenderedPageBreak/>
              <w:t>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1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HESWARI MISH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36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HUSHI TO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HWJEET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28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I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50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AK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82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ANITA NAT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87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JAY KUMAR BENI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74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URABH VE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29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SHA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58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SHITA KARAKO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4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CHAL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47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NIKA SAXE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62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JANA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45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DEEP KUMAR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60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NDINI BIS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23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RISH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43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HNU PB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78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RISTOPHER BORGOY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8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ISHAN NADAF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11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JALI ANTI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46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INMAYEE SAHOO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74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INKALA SURENDH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45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JAY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95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IT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72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YANK PARDH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10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HASHREE SWA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23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NALI CHAW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08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JU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76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NJA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72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NALI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ID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58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ITH JO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00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AT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8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37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YANGSHU CHAKRABORT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09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SI WAGHEL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08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VIKA K 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46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DDHANT PAD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28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UN DEOGA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09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RBUNDIYA SURESH HARJIBHA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 LOCOMOTOR DISABILITY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83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NI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1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KIT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47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VEEN BANNO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27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YANK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19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SHIK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35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NSH GAUTA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01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RESH DANG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 MULTIPLE DISORDERS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3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HNUPRASAD C K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9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SUPURAM GNANENDRA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73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 ROHIT VENKATA SIVA PRASAD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0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JASHREE SWA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51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HABH KHAT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27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ERAJ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3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DAN KUMAR SAHOO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90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JIT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84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NOTHU SHIVA GANE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2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JAY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8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D JUNAYED MAH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59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M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63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RYA VISHNO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36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ITYA SENGUP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89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MAKAN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63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AINA JANGI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38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URAV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BC (CENTRAL LIST, </w:t>
            </w:r>
            <w:r>
              <w:rPr>
                <w:rFonts w:ascii="Calibri" w:hAnsi="Calibri" w:cs="Calibri"/>
                <w:color w:val="000000"/>
              </w:rPr>
              <w:lastRenderedPageBreak/>
              <w:t>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55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UMKUM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77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AN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81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SHIKA CHOUDHAR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19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KANKSHA JA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58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NEE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31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NU DU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HE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22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IZAN AHMAD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11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AM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47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ENU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11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VEK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50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KA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9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SHANT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1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YANSHU KHER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95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ITTEMPALLI SRIKANT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32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TYAJIT BALAJI MOR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71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GAM MIL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43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ISTA AKHTE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28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HUSHBOO RATHOR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89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FNA.K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98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HINASH SU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60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ERA DORJEE ONG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18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YANK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03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MANSHU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9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OSHAN AL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45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AKSHI SARMA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23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UJ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6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SH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09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HALI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93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PPU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4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27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DAN D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76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SKRITI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78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ITI BO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92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KS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20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WATI NAUTIY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59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UNA SUBB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74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JJWAL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50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URAV RAJ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404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HAL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42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TI CHANDE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7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HD SALEE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2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THIMATHUM SA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02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 RAJESH GOUD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5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ANSU ROU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43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OORVA BHUS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82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M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96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HUSHAN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43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SHITA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57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NREINGAM YANG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8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PRA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34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KHELLAMBAM SANJAY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39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EFALI SAROJ NANDESHW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66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UNJAN PUNI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66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VYA UPADHYA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SHANT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78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HU RA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81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KS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43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OBER NAZ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70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RENDE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84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HD ADI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2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NU SET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7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4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TI PADMA SAHU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49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YA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57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UTAM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50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KITA KALI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44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EETRAM KARI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1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NISHA GUP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8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REERAMA RAJE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5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ONDETI UDAY KIR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31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SHI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HIR 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7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MBHAVI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88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CHIN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18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AKA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3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UMYA DIXI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89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TOSH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61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 KASHE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15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AS BIN ABOOBACKER 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48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MANT JOS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44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ASREEN P </w:t>
            </w:r>
            <w:proofErr w:type="spellStart"/>
            <w:r>
              <w:rPr>
                <w:rFonts w:ascii="Calibri" w:hAnsi="Calibri" w:cs="Calibri"/>
                <w:color w:val="000000"/>
              </w:rPr>
              <w:t>P</w:t>
            </w:r>
            <w:proofErr w:type="spellEnd"/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16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USHRU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27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BYANI BHATTACHERJE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18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DHANT VIJA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68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RIDHYA E B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27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VYA AGGAR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7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ULA RO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1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TTU BHAGATH CHAND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45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EETU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0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WAPNIL VE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6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KANYA JE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04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MRITI BALY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71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JENDRA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48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HIQ HUSSA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7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MM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12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NGI DINE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0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7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CHALAPU SEKH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08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DAVATH RAME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9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EPENDER KEKAR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85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22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 SRIVASTAV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82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AGAT SING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10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SWATA RO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5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IN K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8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NDEM SUPREM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06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ODA WILLIAM CARE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59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XMAN DO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49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ANDANA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7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RELLA OMK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99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KSHI BARTH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86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NGATI PRASAN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46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TEE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79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SHI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61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UPAMA BASUMATAR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71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VITA CHAUDHAR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8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KITA GOGO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43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SHSVI OHLY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20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HULAM HAIDE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90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U KUMAR MEE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74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URAG RANJ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15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JU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25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10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URABH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13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SHIKA RANJ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3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BSANG THINLA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67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AGTI TRIPAT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78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SEWANG DOL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66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IDA KOUSE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6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GI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OBC (CENTRAL LIST, </w:t>
            </w:r>
            <w:r>
              <w:rPr>
                <w:rFonts w:ascii="Calibri" w:hAnsi="Calibri" w:cs="Calibri"/>
                <w:color w:val="000000"/>
              </w:rPr>
              <w:lastRenderedPageBreak/>
              <w:t>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05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USKAN KUMARI CHOURASH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38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J KUMAR AHIRW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16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USH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90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HUSHI ROHILL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32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ESHAB ARJ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73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LAY P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 LOCOMOTOR DISABILITY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23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UMYA GAUTA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5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LUGURI JULE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0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TTA HARSHIT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81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SHITA JAI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01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VA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35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UDUSU RAVIND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90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SMITA PALE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57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ETI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09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NTU KONC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27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TESH SU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28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REESHMA 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06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ILPI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11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IPARNAM DAS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6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OJ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31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TU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23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HIMA SAANWARI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71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HARMPAL MEGH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12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KHILESH KUM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803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SHAR MEHE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 LEPROSY-CURED PERSON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26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HEB SONK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25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MAN VE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1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IMMI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71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KSHA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1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LIPA KHUNTI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 CEREBRAL PALSY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58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AJIV BURNW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7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98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HA CHOUDAR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85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K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58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ERUDU SWETHA S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6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SHI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15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CHNOORI USHASWI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37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VAL KISHO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88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FSANA.K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20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LUMONI BORUA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05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SUNOORI SON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78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ADAV RAVI LALMAN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 LOCOMOTOR DISABILITY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71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RUTI JH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69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SHITA CHAU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92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NEHA HELAVAR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39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YO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50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ARNA P 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59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ISHAL DEBB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53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NEHA MISHR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85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URUDAYAL KALAWA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01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MILE SMRUTI TRIPATHY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952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THLESH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43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UNAID A 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 LOCOMOTOR DISABILITY</w:t>
            </w: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40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TALI BAU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45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SHABOINA SRIVIDH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49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SHA GUPT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236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NEETA SHARM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381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UVIKA SINGH MEE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473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MI GOSWAM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WS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730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NCHAN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30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DH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40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5747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IRAG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10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NEHAMAYEE BEMAL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357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BNA KAKAT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92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HAMED ASLAM N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03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UNAVATH SANDHY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392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UHAIMA SAIFU M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6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228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SAVATH MANTHRU NAIK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7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74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TAM RANI HANSD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0644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SYAPU SRIJ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C (CENTRAL LIST, NON CREAMY)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9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498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REEN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0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0709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ULAMI BANERJEE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1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6945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YEE TEG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2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590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NISHA YADAV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3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260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MIT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4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01071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OYA NIKHILA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C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</w:tr>
      <w:tr w:rsidR="00F22252" w:rsidTr="00F22252">
        <w:tc>
          <w:tcPr>
            <w:tcW w:w="895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5</w:t>
            </w:r>
          </w:p>
        </w:tc>
        <w:tc>
          <w:tcPr>
            <w:tcW w:w="2413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HPGCT0011866</w:t>
            </w:r>
          </w:p>
        </w:tc>
        <w:tc>
          <w:tcPr>
            <w:tcW w:w="2105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BINA KUMARI</w:t>
            </w:r>
          </w:p>
        </w:tc>
        <w:tc>
          <w:tcPr>
            <w:tcW w:w="2346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NERAL</w:t>
            </w:r>
          </w:p>
        </w:tc>
        <w:tc>
          <w:tcPr>
            <w:tcW w:w="1424" w:type="dxa"/>
            <w:vAlign w:val="bottom"/>
          </w:tcPr>
          <w:p w:rsidR="00F22252" w:rsidRDefault="00F2225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347" w:type="dxa"/>
            <w:vAlign w:val="bottom"/>
          </w:tcPr>
          <w:p w:rsidR="00F22252" w:rsidRDefault="00F2225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</w:tbl>
    <w:p w:rsidR="0001689D" w:rsidRDefault="0001689D"/>
    <w:sectPr w:rsidR="0001689D" w:rsidSect="000168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U2NTQyMjQxNzWxMDJQ0lEKTi0uzszPAykwrAUAd56DhiwAAAA="/>
  </w:docVars>
  <w:rsids>
    <w:rsidRoot w:val="00F22252"/>
    <w:rsid w:val="0001689D"/>
    <w:rsid w:val="00E771DD"/>
    <w:rsid w:val="00F2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DCBE99-7D0D-49A5-BACE-1EFCD5774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22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225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93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3325</Words>
  <Characters>18958</Characters>
  <Application>Microsoft Office Word</Application>
  <DocSecurity>0</DocSecurity>
  <Lines>157</Lines>
  <Paragraphs>44</Paragraphs>
  <ScaleCrop>false</ScaleCrop>
  <Company/>
  <LinksUpToDate>false</LinksUpToDate>
  <CharactersWithSpaces>22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eswak.rameshkumar@gmail.com</cp:lastModifiedBy>
  <cp:revision>2</cp:revision>
  <dcterms:created xsi:type="dcterms:W3CDTF">2023-08-01T06:33:00Z</dcterms:created>
  <dcterms:modified xsi:type="dcterms:W3CDTF">2023-08-01T08:14:00Z</dcterms:modified>
</cp:coreProperties>
</file>